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se River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s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ver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640n octavia ave chicago 6063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oeyrivera1220@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90013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y</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5/2019</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siah</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21</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6/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